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1AC9A" w14:textId="2E265647" w:rsidR="00DC445F" w:rsidRDefault="00DC445F" w:rsidP="00DC7F13">
      <w:pPr>
        <w:pStyle w:val="ListParagraph"/>
        <w:rPr>
          <w:rFonts w:cstheme="minorHAnsi"/>
          <w:b/>
          <w:bCs/>
          <w:color w:val="FF0000"/>
          <w:sz w:val="44"/>
          <w:szCs w:val="52"/>
          <w:lang w:val="en-US"/>
        </w:rPr>
      </w:pPr>
      <w:r>
        <w:rPr>
          <w:rFonts w:cstheme="minorHAnsi"/>
          <w:b/>
          <w:bCs/>
          <w:color w:val="FF0000"/>
          <w:sz w:val="44"/>
          <w:szCs w:val="52"/>
          <w:lang w:val="en-US"/>
        </w:rPr>
        <w:t>Chapter - 2</w:t>
      </w:r>
    </w:p>
    <w:p w14:paraId="0DCBF76D" w14:textId="7DA14930" w:rsidR="00DC7F13" w:rsidRPr="00DC7F13" w:rsidRDefault="00DC7F13" w:rsidP="00DC7F13">
      <w:pPr>
        <w:pStyle w:val="ListParagraph"/>
        <w:rPr>
          <w:rFonts w:cstheme="minorHAnsi"/>
          <w:color w:val="FF0000"/>
          <w:sz w:val="52"/>
          <w:szCs w:val="52"/>
        </w:rPr>
      </w:pPr>
      <w:r w:rsidRPr="00DC7F13">
        <w:rPr>
          <w:rFonts w:cstheme="minorHAnsi"/>
          <w:b/>
          <w:bCs/>
          <w:color w:val="FF0000"/>
          <w:sz w:val="44"/>
          <w:szCs w:val="52"/>
          <w:lang w:val="en-US"/>
        </w:rPr>
        <w:t>A PHOTOGRAPH</w:t>
      </w:r>
    </w:p>
    <w:p w14:paraId="688645F6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b/>
          <w:bCs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 xml:space="preserve">Read the extract given below and answer the </w:t>
      </w:r>
    </w:p>
    <w:p w14:paraId="0236CE21" w14:textId="5FA8F1EC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questions that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follow:</w:t>
      </w:r>
    </w:p>
    <w:p w14:paraId="0B8E80B6" w14:textId="77777777" w:rsidR="005E34FB" w:rsidRPr="004A4DF9" w:rsidRDefault="005E34FB" w:rsidP="005E34FB">
      <w:pPr>
        <w:pStyle w:val="Normal1"/>
        <w:widowControl w:val="0"/>
        <w:numPr>
          <w:ilvl w:val="0"/>
          <w:numId w:val="6"/>
        </w:numPr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 xml:space="preserve">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The cardboard shows me how it was</w:t>
      </w:r>
    </w:p>
    <w:p w14:paraId="74EC8CD9" w14:textId="484C633A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 xml:space="preserve">     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 xml:space="preserve">When the two girl cousins went paddling                   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br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 xml:space="preserve">Each one holding one of my mother’s hands            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br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And she the big girl-some twelve years or so</w:t>
      </w:r>
    </w:p>
    <w:p w14:paraId="31E463A6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u w:val="single"/>
          <w:lang w:val="en-GB"/>
        </w:rPr>
        <w:t>Questions-</w:t>
      </w:r>
    </w:p>
    <w:p w14:paraId="21CFA78E" w14:textId="48CCC24B" w:rsidR="005E34FB" w:rsidRPr="004A4DF9" w:rsidRDefault="005E34FB" w:rsidP="005E34FB">
      <w:pPr>
        <w:pStyle w:val="Normal1"/>
        <w:widowControl w:val="0"/>
        <w:numPr>
          <w:ilvl w:val="0"/>
          <w:numId w:val="7"/>
        </w:numPr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>What does the word ‘cardboard</w:t>
      </w:r>
      <w:r w:rsidR="008C14B1">
        <w:rPr>
          <w:rFonts w:asciiTheme="minorHAnsi" w:eastAsia="Roboto" w:hAnsiTheme="minorHAnsi" w:cstheme="minorHAnsi"/>
          <w:sz w:val="24"/>
          <w:lang w:val="en-GB"/>
        </w:rPr>
        <w:t xml:space="preserve">’ </w:t>
      </w: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in the first line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suggest?</w:t>
      </w:r>
    </w:p>
    <w:p w14:paraId="365BBAAB" w14:textId="51891BC1" w:rsidR="005E34FB" w:rsidRPr="004A4DF9" w:rsidRDefault="005E34FB" w:rsidP="005E34FB">
      <w:pPr>
        <w:pStyle w:val="Normal1"/>
        <w:widowControl w:val="0"/>
        <w:numPr>
          <w:ilvl w:val="0"/>
          <w:numId w:val="7"/>
        </w:numPr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What does the cardboard depict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here?</w:t>
      </w: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          </w:t>
      </w:r>
    </w:p>
    <w:p w14:paraId="781501EB" w14:textId="188A0AD7" w:rsidR="005E34FB" w:rsidRPr="004A4DF9" w:rsidRDefault="005E34FB" w:rsidP="005E34FB">
      <w:pPr>
        <w:pStyle w:val="Normal1"/>
        <w:widowControl w:val="0"/>
        <w:numPr>
          <w:ilvl w:val="0"/>
          <w:numId w:val="7"/>
        </w:numPr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Who is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‘the</w:t>
      </w: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big girl ‘mentioned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here?</w:t>
      </w: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     </w:t>
      </w:r>
    </w:p>
    <w:p w14:paraId="58F77F5E" w14:textId="1795090B" w:rsidR="005E34FB" w:rsidRPr="004A4DF9" w:rsidRDefault="005E34FB" w:rsidP="005E34FB">
      <w:pPr>
        <w:pStyle w:val="Normal1"/>
        <w:widowControl w:val="0"/>
        <w:numPr>
          <w:ilvl w:val="0"/>
          <w:numId w:val="7"/>
        </w:numPr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What feelings are aroused in the above 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lines?</w:t>
      </w: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 </w:t>
      </w:r>
    </w:p>
    <w:p w14:paraId="29DE21AD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 xml:space="preserve"> </w:t>
      </w:r>
    </w:p>
    <w:p w14:paraId="49BEAC3C" w14:textId="724F070B" w:rsidR="005E34FB" w:rsidRPr="004A4DF9" w:rsidRDefault="005E34FB" w:rsidP="001772DB">
      <w:pPr>
        <w:pStyle w:val="Normal1"/>
        <w:widowControl w:val="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sz w:val="24"/>
          <w:lang w:val="en-GB"/>
        </w:rPr>
        <w:t>2.</w:t>
      </w:r>
      <w:r w:rsidR="00F85E9F">
        <w:rPr>
          <w:rFonts w:asciiTheme="minorHAnsi" w:eastAsia="Roboto" w:hAnsiTheme="minorHAnsi" w:cstheme="minorHAnsi"/>
          <w:sz w:val="24"/>
          <w:lang w:val="en-GB"/>
        </w:rPr>
        <w:t xml:space="preserve">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 xml:space="preserve">Read the extract given below and answer the questions that </w:t>
      </w:r>
      <w:r w:rsidR="008C14B1"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>follow</w:t>
      </w:r>
      <w:r w:rsidR="008C14B1" w:rsidRPr="004A4DF9">
        <w:rPr>
          <w:rFonts w:asciiTheme="minorHAnsi" w:eastAsia="Roboto" w:hAnsiTheme="minorHAnsi" w:cstheme="minorHAnsi"/>
          <w:sz w:val="24"/>
          <w:lang w:val="en-GB"/>
        </w:rPr>
        <w:t>:</w:t>
      </w:r>
    </w:p>
    <w:p w14:paraId="32E25117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 xml:space="preserve"> </w:t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All three stood still to smile through their hair</w:t>
      </w:r>
    </w:p>
    <w:p w14:paraId="2F4DAA49" w14:textId="7E0A86DD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 xml:space="preserve">At the uncle with the camera. A sweet </w:t>
      </w:r>
      <w:r w:rsidR="008C14B1"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>face,</w:t>
      </w:r>
    </w:p>
    <w:p w14:paraId="518A7E92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My mother’s, that was before I was born.</w:t>
      </w:r>
    </w:p>
    <w:p w14:paraId="49268EE4" w14:textId="77777777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And the sea, which appears to have changed less,</w:t>
      </w:r>
    </w:p>
    <w:p w14:paraId="67449139" w14:textId="5CCE33F8" w:rsidR="005E34FB" w:rsidRPr="004A4DF9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</w:rPr>
      </w:pP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</w:r>
      <w:r w:rsidRPr="004A4DF9">
        <w:rPr>
          <w:rFonts w:asciiTheme="minorHAnsi" w:eastAsia="Roboto" w:hAnsiTheme="minorHAnsi" w:cstheme="minorHAnsi"/>
          <w:b/>
          <w:bCs/>
          <w:sz w:val="24"/>
          <w:lang w:val="en-GB"/>
        </w:rPr>
        <w:tab/>
        <w:t>Washed their transient feet.</w:t>
      </w:r>
    </w:p>
    <w:p w14:paraId="4C843416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Questions-</w:t>
      </w:r>
    </w:p>
    <w:p w14:paraId="06CF1DEA" w14:textId="0899DF42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(</w:t>
      </w:r>
      <w:proofErr w:type="spellStart"/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i</w:t>
      </w:r>
      <w:proofErr w:type="spellEnd"/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)What does the poetess mean by the expression ‘smile through their hair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‘?</w:t>
      </w:r>
    </w:p>
    <w:p w14:paraId="52BB5F64" w14:textId="2D3623B2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(ii)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What does</w:t>
      </w: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the poetess say about the sea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here?</w:t>
      </w:r>
    </w:p>
    <w:p w14:paraId="794760CF" w14:textId="6DAC9E69" w:rsidR="005E34FB" w:rsidRPr="005A47CD" w:rsidRDefault="005E34FB" w:rsidP="005E34FB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  <w:sz w:val="24"/>
          <w:szCs w:val="24"/>
          <w:lang w:val="en-GB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(iii)What do the expression “terribly transient feet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“refer</w:t>
      </w: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to?</w:t>
      </w:r>
    </w:p>
    <w:p w14:paraId="4259CB1A" w14:textId="77777777" w:rsidR="005E34FB" w:rsidRPr="005A47CD" w:rsidRDefault="005E34FB" w:rsidP="005E34FB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  <w:sz w:val="24"/>
          <w:szCs w:val="24"/>
          <w:lang w:val="en-GB"/>
        </w:rPr>
      </w:pPr>
    </w:p>
    <w:p w14:paraId="09D17F7D" w14:textId="77777777" w:rsidR="005E34FB" w:rsidRPr="001772DB" w:rsidRDefault="005E34FB" w:rsidP="001772DB">
      <w:pPr>
        <w:pStyle w:val="Normal1"/>
        <w:widowControl w:val="0"/>
        <w:rPr>
          <w:rFonts w:asciiTheme="minorHAnsi" w:eastAsia="Roboto" w:hAnsiTheme="minorHAnsi" w:cstheme="minorHAnsi"/>
          <w:b/>
          <w:bCs/>
          <w:sz w:val="24"/>
          <w:szCs w:val="24"/>
        </w:rPr>
      </w:pPr>
      <w:r w:rsidRPr="001772DB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3. Read the extract given below and answer the questions that follow.</w:t>
      </w:r>
    </w:p>
    <w:p w14:paraId="4514861F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“Some twenty-thirty –years later she’d laugh at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</w:p>
    <w:p w14:paraId="3F6A3771" w14:textId="097BEDD1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lastRenderedPageBreak/>
        <w:t xml:space="preserve">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  <w:t xml:space="preserve">the snapshot. “See Betty </w:t>
      </w:r>
      <w:proofErr w:type="gramStart"/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And</w:t>
      </w:r>
      <w:proofErr w:type="gramEnd"/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 Dolly</w:t>
      </w:r>
      <w:r w:rsidR="008C14B1"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,</w:t>
      </w:r>
      <w:r w:rsidR="008C14B1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”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she’d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</w:p>
    <w:p w14:paraId="68DDBE45" w14:textId="487F8BAC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  <w:t>say,”</w:t>
      </w:r>
      <w:r w:rsidR="008C14B1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and look how they Dressed us for the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</w:p>
    <w:p w14:paraId="1DD93D34" w14:textId="7FE67656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  <w:t xml:space="preserve">beach.” The sea holiday was </w:t>
      </w:r>
      <w:r w:rsidR="008C14B1"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her past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, mine is her 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</w:p>
    <w:p w14:paraId="320DA917" w14:textId="6608C701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ab/>
        <w:t xml:space="preserve">laughter. Both wry </w:t>
      </w:r>
      <w:r w:rsidR="008C14B1"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with</w:t>
      </w:r>
      <w:r w:rsidRPr="005A47CD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 xml:space="preserve"> the laboured ease of loss.’</w:t>
      </w:r>
    </w:p>
    <w:p w14:paraId="511CAFD8" w14:textId="70AD9841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(</w:t>
      </w:r>
      <w:proofErr w:type="spellStart"/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i</w:t>
      </w:r>
      <w:proofErr w:type="spellEnd"/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) How does the poetess react on seeing the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photograph?</w:t>
      </w: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               </w:t>
      </w:r>
    </w:p>
    <w:p w14:paraId="5492DF2A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 (ii) Why does the poetess say, “The sea holiday was her past, mine is her laughter?”</w:t>
      </w:r>
    </w:p>
    <w:p w14:paraId="2188251A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(iii) Bring out the idea contained in the expression ‘laboured ease of loss’. </w:t>
      </w:r>
    </w:p>
    <w:p w14:paraId="7F041DEC" w14:textId="77777777" w:rsidR="005E34FB" w:rsidRPr="001772DB" w:rsidRDefault="005E34FB" w:rsidP="001772DB">
      <w:pPr>
        <w:pStyle w:val="Normal1"/>
        <w:widowControl w:val="0"/>
        <w:rPr>
          <w:rFonts w:asciiTheme="minorHAnsi" w:eastAsia="Roboto" w:hAnsiTheme="minorHAnsi" w:cstheme="minorHAnsi"/>
          <w:b/>
          <w:bCs/>
          <w:sz w:val="24"/>
          <w:szCs w:val="24"/>
        </w:rPr>
      </w:pPr>
      <w:r w:rsidRPr="001772DB">
        <w:rPr>
          <w:rFonts w:asciiTheme="minorHAnsi" w:eastAsia="Roboto" w:hAnsiTheme="minorHAnsi" w:cstheme="minorHAnsi"/>
          <w:b/>
          <w:bCs/>
          <w:sz w:val="24"/>
          <w:szCs w:val="24"/>
          <w:lang w:val="en-GB"/>
        </w:rPr>
        <w:t>4. Read the extract given below and answer the questions that follow.</w:t>
      </w:r>
    </w:p>
    <w:p w14:paraId="5BFCF1E0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  <w:t xml:space="preserve">“Now she’s been dead nearly as many years </w:t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br/>
        <w:t xml:space="preserve"> </w:t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  <w:t xml:space="preserve">As that girl lived. And of this circumstance </w:t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br/>
        <w:t xml:space="preserve"> </w:t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  <w:t>There is nothing to say at all.</w:t>
      </w:r>
    </w:p>
    <w:p w14:paraId="11D8040E" w14:textId="77777777" w:rsidR="005E34FB" w:rsidRPr="005A47CD" w:rsidRDefault="005E34FB" w:rsidP="005E34FB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</w:r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ab/>
        <w:t xml:space="preserve">Its </w:t>
      </w:r>
      <w:proofErr w:type="gramStart"/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>silence  silences</w:t>
      </w:r>
      <w:proofErr w:type="gramEnd"/>
      <w:r w:rsidRPr="005A47CD">
        <w:rPr>
          <w:rFonts w:asciiTheme="minorHAnsi" w:eastAsia="Roboto" w:hAnsiTheme="minorHAnsi" w:cstheme="minorHAnsi"/>
          <w:b/>
          <w:bCs/>
          <w:i/>
          <w:iCs/>
          <w:sz w:val="24"/>
          <w:szCs w:val="24"/>
          <w:lang w:val="en-GB"/>
        </w:rPr>
        <w:t>.”</w:t>
      </w:r>
    </w:p>
    <w:p w14:paraId="27205338" w14:textId="77777777" w:rsidR="005E34FB" w:rsidRPr="005A47CD" w:rsidRDefault="005E34FB" w:rsidP="005E34FB">
      <w:pPr>
        <w:pStyle w:val="Normal1"/>
        <w:widowControl w:val="0"/>
        <w:numPr>
          <w:ilvl w:val="0"/>
          <w:numId w:val="8"/>
        </w:numPr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Who does ‘she’ refer to?</w:t>
      </w:r>
    </w:p>
    <w:p w14:paraId="1E2565C9" w14:textId="77777777" w:rsidR="005E34FB" w:rsidRPr="005A47CD" w:rsidRDefault="005E34FB" w:rsidP="005E34FB">
      <w:pPr>
        <w:pStyle w:val="Normal1"/>
        <w:widowControl w:val="0"/>
        <w:numPr>
          <w:ilvl w:val="0"/>
          <w:numId w:val="8"/>
        </w:numPr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Why is there nothing to say about the death of the poet’s mother?</w:t>
      </w:r>
    </w:p>
    <w:p w14:paraId="1BBE8CB7" w14:textId="5A12BAEA" w:rsidR="005E34FB" w:rsidRPr="00CD1BA5" w:rsidRDefault="005E34FB" w:rsidP="005E34FB">
      <w:pPr>
        <w:pStyle w:val="Normal1"/>
        <w:widowControl w:val="0"/>
        <w:numPr>
          <w:ilvl w:val="0"/>
          <w:numId w:val="8"/>
        </w:numPr>
        <w:rPr>
          <w:rFonts w:asciiTheme="minorHAnsi" w:eastAsia="Roboto" w:hAnsiTheme="minorHAnsi" w:cstheme="minorHAnsi"/>
          <w:sz w:val="24"/>
          <w:szCs w:val="24"/>
        </w:rPr>
      </w:pPr>
      <w:r w:rsidRPr="005A47CD"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Bring out the idea contained in the expression ‘Its </w:t>
      </w:r>
      <w:r w:rsidR="008C14B1" w:rsidRPr="005A47CD">
        <w:rPr>
          <w:rFonts w:asciiTheme="minorHAnsi" w:eastAsia="Roboto" w:hAnsiTheme="minorHAnsi" w:cstheme="minorHAnsi"/>
          <w:sz w:val="24"/>
          <w:szCs w:val="24"/>
          <w:lang w:val="en-GB"/>
        </w:rPr>
        <w:t>silence silences</w:t>
      </w:r>
      <w:r w:rsidR="00E335E0">
        <w:rPr>
          <w:rFonts w:asciiTheme="minorHAnsi" w:eastAsia="Roboto" w:hAnsiTheme="minorHAnsi" w:cstheme="minorHAnsi"/>
          <w:sz w:val="24"/>
          <w:szCs w:val="24"/>
          <w:lang w:val="en-GB"/>
        </w:rPr>
        <w:t>’.</w:t>
      </w:r>
    </w:p>
    <w:p w14:paraId="10B9B1A5" w14:textId="4D3B1FDA" w:rsidR="00CD1BA5" w:rsidRPr="00CD1BA5" w:rsidRDefault="00CD1BA5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</w:rPr>
      </w:pPr>
      <w:r w:rsidRPr="00CD1BA5">
        <w:rPr>
          <w:rFonts w:asciiTheme="minorHAnsi" w:eastAsia="Roboto" w:hAnsiTheme="minorHAnsi" w:cstheme="minorHAnsi"/>
          <w:sz w:val="24"/>
          <w:szCs w:val="24"/>
          <w:lang w:val="en-GB"/>
        </w:rPr>
        <w:t>Infer the meanings of the following words from the context</w:t>
      </w:r>
    </w:p>
    <w:p w14:paraId="54D35ECF" w14:textId="4D35429D" w:rsidR="00CD1BA5" w:rsidRDefault="00CD1BA5" w:rsidP="00CD1BA5">
      <w:pPr>
        <w:pStyle w:val="Normal1"/>
        <w:widowControl w:val="0"/>
        <w:ind w:left="720"/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Paddling, Transient</w:t>
      </w:r>
    </w:p>
    <w:p w14:paraId="56623A52" w14:textId="5517418F" w:rsidR="00CD1BA5" w:rsidRDefault="00CD1BA5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What does the word ‘cardboard’ denote in the poem? Why has this word been </w:t>
      </w:r>
      <w:r w:rsidR="00E335E0">
        <w:rPr>
          <w:rFonts w:asciiTheme="minorHAnsi" w:eastAsia="Roboto" w:hAnsiTheme="minorHAnsi" w:cstheme="minorHAnsi"/>
          <w:sz w:val="24"/>
          <w:szCs w:val="24"/>
          <w:lang w:val="en-GB"/>
        </w:rPr>
        <w:t>used?</w:t>
      </w:r>
    </w:p>
    <w:p w14:paraId="783AEDB4" w14:textId="487CE994" w:rsidR="00E335E0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What has the camera captured?</w:t>
      </w:r>
    </w:p>
    <w:p w14:paraId="7B199E37" w14:textId="4B92BFB5" w:rsidR="00E335E0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What has not changed over the years? Does this suggest something to you?</w:t>
      </w:r>
    </w:p>
    <w:p w14:paraId="57D1717F" w14:textId="05C5F594" w:rsidR="00E335E0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The poet’s mother laughed at the snapshot. What does this laugh indicate?</w:t>
      </w:r>
    </w:p>
    <w:p w14:paraId="166AE757" w14:textId="6E0ED7B2" w:rsidR="00E335E0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 xml:space="preserve">What is the meaning of the line ‘Both wry with the laboured ease of </w:t>
      </w:r>
      <w:r w:rsidR="008C14B1">
        <w:rPr>
          <w:rFonts w:asciiTheme="minorHAnsi" w:eastAsia="Roboto" w:hAnsiTheme="minorHAnsi" w:cstheme="minorHAnsi"/>
          <w:sz w:val="24"/>
          <w:szCs w:val="24"/>
          <w:lang w:val="en-GB"/>
        </w:rPr>
        <w:t>loss’?</w:t>
      </w:r>
    </w:p>
    <w:p w14:paraId="4762C860" w14:textId="7460310C" w:rsidR="00DC7F13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What does ‘this circumstance’ refer to?</w:t>
      </w:r>
    </w:p>
    <w:p w14:paraId="2946991D" w14:textId="5BB64AAB" w:rsidR="00E335E0" w:rsidRDefault="00E335E0" w:rsidP="001772DB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asciiTheme="minorHAnsi" w:eastAsia="Roboto" w:hAnsiTheme="minorHAnsi" w:cstheme="minorHAnsi"/>
          <w:sz w:val="24"/>
          <w:szCs w:val="24"/>
          <w:lang w:val="en-GB"/>
        </w:rPr>
        <w:t>The three stanzas depict three different phases. What are they?</w:t>
      </w:r>
    </w:p>
    <w:p w14:paraId="4CAF5A62" w14:textId="77777777" w:rsidR="007004AC" w:rsidRDefault="007004AC" w:rsidP="007004AC">
      <w:pPr>
        <w:pStyle w:val="Quote"/>
        <w:numPr>
          <w:ilvl w:val="0"/>
          <w:numId w:val="19"/>
        </w:numPr>
        <w:rPr>
          <w:rFonts w:cstheme="minorHAnsi"/>
          <w:i w:val="0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i w:val="0"/>
          <w:color w:val="222222"/>
          <w:sz w:val="24"/>
          <w:szCs w:val="24"/>
          <w:shd w:val="clear" w:color="auto" w:fill="FFFFFF"/>
        </w:rPr>
        <w:t>What does the word ‘cardboard’ denote in the poem? Why has this word been used?</w:t>
      </w:r>
    </w:p>
    <w:p w14:paraId="7E2B3C56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has the camera captured?</w:t>
      </w:r>
    </w:p>
    <w:p w14:paraId="5BB6AE2B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has not changed over the years? Does this suggest something to you?</w:t>
      </w:r>
    </w:p>
    <w:p w14:paraId="0A449C70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The poetess’s mother laughed at the snapshot? What did this laugh indicate?</w:t>
      </w:r>
    </w:p>
    <w:p w14:paraId="05322EFC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lastRenderedPageBreak/>
        <w:t xml:space="preserve">What is the meaning of the line “Both wry with the laboured ease of </w:t>
      </w:r>
      <w:proofErr w:type="gramStart"/>
      <w:r>
        <w:rPr>
          <w:rFonts w:cstheme="minorHAnsi"/>
          <w:color w:val="222222"/>
          <w:sz w:val="24"/>
          <w:szCs w:val="24"/>
          <w:shd w:val="clear" w:color="auto" w:fill="FFFFFF"/>
        </w:rPr>
        <w:t>loss”.</w:t>
      </w:r>
      <w:proofErr w:type="gramEnd"/>
    </w:p>
    <w:p w14:paraId="71413929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does ‘this circumstance’ refer to?</w:t>
      </w:r>
    </w:p>
    <w:p w14:paraId="6E3ABBE6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The three stanzas depict three different phases. Name them.</w:t>
      </w:r>
    </w:p>
    <w:p w14:paraId="5E4756DF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ich incident has been captured in the snapshot?</w:t>
      </w:r>
    </w:p>
    <w:p w14:paraId="71DC8DA3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do you learn about the poetess’s mother from the photograph?</w:t>
      </w:r>
    </w:p>
    <w:p w14:paraId="3532A43F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How did the three girls face the camera?</w:t>
      </w:r>
    </w:p>
    <w:p w14:paraId="72D3CC71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do you think, made the poetess’s mother laugh?</w:t>
      </w:r>
    </w:p>
    <w:p w14:paraId="4256F6CC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The poetess’s mother laughs at her past. How does the poet react to her past?</w:t>
      </w:r>
    </w:p>
    <w:p w14:paraId="1D46D1BE" w14:textId="27B4A140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y, do you think, does the poetess say nothing about her mother’s de</w:t>
      </w:r>
      <w:r w:rsidR="00F85E9F">
        <w:rPr>
          <w:rFonts w:cstheme="minorHAnsi"/>
          <w:color w:val="222222"/>
          <w:sz w:val="24"/>
          <w:szCs w:val="24"/>
          <w:shd w:val="clear" w:color="auto" w:fill="FFFFFF"/>
        </w:rPr>
        <w:t>a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th?</w:t>
      </w:r>
    </w:p>
    <w:p w14:paraId="40E93380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What impression do you form of the poetess and the poetess’s mother after reading the poem A Photograph’?</w:t>
      </w:r>
    </w:p>
    <w:p w14:paraId="4D69884C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>‘Both wry with the laboured ease of loss.’ The poet is missing her mother. What is the role of the mother in forming the personality of a child?</w:t>
      </w:r>
    </w:p>
    <w:p w14:paraId="649E9A6F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>Happy moments are short-lived but provide a lifetime memory. They provide a cushion to bear the difficulties which the future has in store for you. Comment in the light of the poem ‘A Photograph’ by Shirley Toulson.</w:t>
      </w:r>
    </w:p>
    <w:p w14:paraId="33977176" w14:textId="77777777" w:rsidR="007004AC" w:rsidRDefault="007004AC" w:rsidP="007004AC">
      <w:pPr>
        <w:pStyle w:val="ListParagraph"/>
        <w:numPr>
          <w:ilvl w:val="0"/>
          <w:numId w:val="19"/>
        </w:num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>“</w:t>
      </w:r>
      <w:proofErr w:type="spellStart"/>
      <w:r>
        <w:rPr>
          <w:rFonts w:cstheme="minorHAnsi"/>
          <w:color w:val="333333"/>
          <w:sz w:val="24"/>
          <w:szCs w:val="24"/>
          <w:shd w:val="clear" w:color="auto" w:fill="FFFFFF"/>
        </w:rPr>
        <w:t>Its</w:t>
      </w:r>
      <w:proofErr w:type="spellEnd"/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 silence silences,” writes Shirley Toulson. The loss of her mother has silenced her. Do you think that this attitude of the poet is the right attitude to live life? Why/ why not?</w:t>
      </w:r>
    </w:p>
    <w:p w14:paraId="7B5B6F97" w14:textId="53E88D3D" w:rsidR="007004AC" w:rsidRDefault="007004AC" w:rsidP="007004AC">
      <w:pPr>
        <w:pStyle w:val="Normal1"/>
        <w:widowControl w:val="0"/>
        <w:numPr>
          <w:ilvl w:val="0"/>
          <w:numId w:val="19"/>
        </w:numPr>
        <w:rPr>
          <w:rFonts w:asciiTheme="minorHAnsi" w:eastAsia="Roboto" w:hAnsiTheme="minorHAnsi" w:cstheme="minorHAnsi"/>
          <w:sz w:val="24"/>
          <w:szCs w:val="24"/>
          <w:lang w:val="en-GB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>The poet has paid a tribute to her mother. Similar instances can be seen in ‘The Portrait of a Lady’. This made you think that writing about a loved one is much better than building their statues or drawing their portraits. Comment</w:t>
      </w:r>
    </w:p>
    <w:sectPr w:rsidR="007004AC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BE40C1" w14:textId="77777777" w:rsidR="002F6F60" w:rsidRDefault="002F6F60" w:rsidP="0064510D">
      <w:pPr>
        <w:spacing w:after="0" w:line="240" w:lineRule="auto"/>
      </w:pPr>
      <w:r>
        <w:separator/>
      </w:r>
    </w:p>
  </w:endnote>
  <w:endnote w:type="continuationSeparator" w:id="0">
    <w:p w14:paraId="220E8C67" w14:textId="77777777" w:rsidR="002F6F60" w:rsidRDefault="002F6F60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45893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54BA4">
      <w:fldChar w:fldCharType="begin"/>
    </w:r>
    <w:r w:rsidR="00F602FB">
      <w:instrText xml:space="preserve"> PAGE   \* MERGEFORMAT </w:instrText>
    </w:r>
    <w:r w:rsidR="00E54BA4">
      <w:fldChar w:fldCharType="separate"/>
    </w:r>
    <w:r w:rsidR="00F14B95" w:rsidRPr="00F14B95">
      <w:rPr>
        <w:rFonts w:asciiTheme="majorHAnsi" w:hAnsiTheme="majorHAnsi"/>
        <w:noProof/>
      </w:rPr>
      <w:t>3</w:t>
    </w:r>
    <w:r w:rsidR="00E54BA4">
      <w:rPr>
        <w:rFonts w:asciiTheme="majorHAnsi" w:hAnsiTheme="majorHAnsi"/>
        <w:noProof/>
      </w:rPr>
      <w:fldChar w:fldCharType="end"/>
    </w:r>
  </w:p>
  <w:p w14:paraId="2DA6B919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BC18D5" w14:textId="77777777" w:rsidR="002F6F60" w:rsidRDefault="002F6F60" w:rsidP="0064510D">
      <w:pPr>
        <w:spacing w:after="0" w:line="240" w:lineRule="auto"/>
      </w:pPr>
      <w:r>
        <w:separator/>
      </w:r>
    </w:p>
  </w:footnote>
  <w:footnote w:type="continuationSeparator" w:id="0">
    <w:p w14:paraId="4BF8E455" w14:textId="77777777" w:rsidR="002F6F60" w:rsidRDefault="002F6F60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5F352" w14:textId="77777777" w:rsidR="00027C6E" w:rsidRDefault="002F6F60">
    <w:pPr>
      <w:pStyle w:val="Header"/>
    </w:pPr>
    <w:r>
      <w:rPr>
        <w:noProof/>
        <w:lang w:val="en-US" w:eastAsia="en-US"/>
      </w:rPr>
      <w:pict w14:anchorId="596570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64510D" w14:paraId="1CB63D31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58C79B88" w14:textId="159B2ED2" w:rsidR="0064510D" w:rsidRDefault="002F6F60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 w14:anchorId="2399157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rFonts w:cstheme="minorHAnsi"/>
                <w:b/>
                <w:bCs/>
                <w:color w:val="FF0000"/>
                <w:sz w:val="44"/>
                <w:szCs w:val="52"/>
                <w:lang w:val="en-US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DC7F13" w:rsidRPr="00DC7F13">
                <w:rPr>
                  <w:rFonts w:cstheme="minorHAnsi"/>
                  <w:b/>
                  <w:bCs/>
                  <w:color w:val="FF0000"/>
                  <w:sz w:val="44"/>
                  <w:szCs w:val="52"/>
                  <w:lang w:val="en-US"/>
                </w:rPr>
                <w:t>A PHOTOGRAPH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7CA68E83" w14:textId="6C7BDD2D" w:rsidR="0064510D" w:rsidRDefault="005252BA" w:rsidP="00977FA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ENGLISH</w:t>
              </w:r>
              <w:r w:rsidR="00245661">
                <w:rPr>
                  <w:color w:val="FFFFFF" w:themeColor="background1"/>
                  <w:lang w:val="en-US"/>
                </w:rPr>
                <w:t xml:space="preserve">| Worksheet  </w:t>
              </w:r>
            </w:p>
          </w:tc>
        </w:sdtContent>
      </w:sdt>
    </w:tr>
  </w:tbl>
  <w:p w14:paraId="16562F2F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A7175" w14:textId="77777777" w:rsidR="00027C6E" w:rsidRDefault="002F6F60">
    <w:pPr>
      <w:pStyle w:val="Header"/>
    </w:pPr>
    <w:r>
      <w:rPr>
        <w:noProof/>
        <w:lang w:val="en-US" w:eastAsia="en-US"/>
      </w:rPr>
      <w:pict w14:anchorId="42D88C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834"/>
    <w:multiLevelType w:val="hybridMultilevel"/>
    <w:tmpl w:val="CDE41E88"/>
    <w:lvl w:ilvl="0" w:tplc="8960BF84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AE489BD4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96002676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CBBA1C82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25A69770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2D4C1872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3B220E56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46F22968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D9ECAAB8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C2B6A"/>
    <w:multiLevelType w:val="hybridMultilevel"/>
    <w:tmpl w:val="A502DB5A"/>
    <w:lvl w:ilvl="0" w:tplc="63CCF2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D016A"/>
    <w:multiLevelType w:val="hybridMultilevel"/>
    <w:tmpl w:val="C592E7E4"/>
    <w:lvl w:ilvl="0" w:tplc="6DA4A4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567B3"/>
    <w:multiLevelType w:val="hybridMultilevel"/>
    <w:tmpl w:val="662CFE94"/>
    <w:lvl w:ilvl="0" w:tplc="E40C3C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E4DF4"/>
    <w:multiLevelType w:val="hybridMultilevel"/>
    <w:tmpl w:val="D482F6B6"/>
    <w:lvl w:ilvl="0" w:tplc="E4C03244">
      <w:start w:val="1"/>
      <w:numFmt w:val="lowerRoman"/>
      <w:lvlText w:val="(%1)"/>
      <w:lvlJc w:val="left"/>
      <w:pPr>
        <w:ind w:left="86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000" w:hanging="360"/>
      </w:pPr>
    </w:lvl>
    <w:lvl w:ilvl="2" w:tplc="4009001B" w:tentative="1">
      <w:start w:val="1"/>
      <w:numFmt w:val="lowerRoman"/>
      <w:lvlText w:val="%3."/>
      <w:lvlJc w:val="right"/>
      <w:pPr>
        <w:ind w:left="9720" w:hanging="180"/>
      </w:pPr>
    </w:lvl>
    <w:lvl w:ilvl="3" w:tplc="4009000F" w:tentative="1">
      <w:start w:val="1"/>
      <w:numFmt w:val="decimal"/>
      <w:lvlText w:val="%4."/>
      <w:lvlJc w:val="left"/>
      <w:pPr>
        <w:ind w:left="10440" w:hanging="360"/>
      </w:pPr>
    </w:lvl>
    <w:lvl w:ilvl="4" w:tplc="40090019" w:tentative="1">
      <w:start w:val="1"/>
      <w:numFmt w:val="lowerLetter"/>
      <w:lvlText w:val="%5."/>
      <w:lvlJc w:val="left"/>
      <w:pPr>
        <w:ind w:left="11160" w:hanging="360"/>
      </w:pPr>
    </w:lvl>
    <w:lvl w:ilvl="5" w:tplc="4009001B" w:tentative="1">
      <w:start w:val="1"/>
      <w:numFmt w:val="lowerRoman"/>
      <w:lvlText w:val="%6."/>
      <w:lvlJc w:val="right"/>
      <w:pPr>
        <w:ind w:left="11880" w:hanging="180"/>
      </w:pPr>
    </w:lvl>
    <w:lvl w:ilvl="6" w:tplc="4009000F" w:tentative="1">
      <w:start w:val="1"/>
      <w:numFmt w:val="decimal"/>
      <w:lvlText w:val="%7."/>
      <w:lvlJc w:val="left"/>
      <w:pPr>
        <w:ind w:left="12600" w:hanging="360"/>
      </w:pPr>
    </w:lvl>
    <w:lvl w:ilvl="7" w:tplc="40090019" w:tentative="1">
      <w:start w:val="1"/>
      <w:numFmt w:val="lowerLetter"/>
      <w:lvlText w:val="%8."/>
      <w:lvlJc w:val="left"/>
      <w:pPr>
        <w:ind w:left="13320" w:hanging="360"/>
      </w:pPr>
    </w:lvl>
    <w:lvl w:ilvl="8" w:tplc="40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5" w15:restartNumberingAfterBreak="0">
    <w:nsid w:val="0E260CE9"/>
    <w:multiLevelType w:val="hybridMultilevel"/>
    <w:tmpl w:val="D4CAEC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E637B"/>
    <w:multiLevelType w:val="hybridMultilevel"/>
    <w:tmpl w:val="13B42F26"/>
    <w:lvl w:ilvl="0" w:tplc="79D0B8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C055F"/>
    <w:multiLevelType w:val="hybridMultilevel"/>
    <w:tmpl w:val="3BE4FD14"/>
    <w:lvl w:ilvl="0" w:tplc="D88E431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925AA8"/>
    <w:multiLevelType w:val="hybridMultilevel"/>
    <w:tmpl w:val="9240340E"/>
    <w:lvl w:ilvl="0" w:tplc="C010E04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8D4842"/>
    <w:multiLevelType w:val="hybridMultilevel"/>
    <w:tmpl w:val="DA326A62"/>
    <w:lvl w:ilvl="0" w:tplc="D236FA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73005D0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50C62E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2A1CE91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9710C9F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3766935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0748E5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BF4501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CE807F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562F0F8F"/>
    <w:multiLevelType w:val="hybridMultilevel"/>
    <w:tmpl w:val="D0BC7884"/>
    <w:lvl w:ilvl="0" w:tplc="4B8479F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793653B"/>
    <w:multiLevelType w:val="hybridMultilevel"/>
    <w:tmpl w:val="AFDE42E6"/>
    <w:lvl w:ilvl="0" w:tplc="D73005D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7A7A76"/>
    <w:multiLevelType w:val="hybridMultilevel"/>
    <w:tmpl w:val="6EDEBEEA"/>
    <w:lvl w:ilvl="0" w:tplc="554EE20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1B22E35"/>
    <w:multiLevelType w:val="hybridMultilevel"/>
    <w:tmpl w:val="92D8E42A"/>
    <w:lvl w:ilvl="0" w:tplc="B0AADDB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2535430"/>
    <w:multiLevelType w:val="hybridMultilevel"/>
    <w:tmpl w:val="D4CAEC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CE107A"/>
    <w:multiLevelType w:val="hybridMultilevel"/>
    <w:tmpl w:val="9B242504"/>
    <w:lvl w:ilvl="0" w:tplc="69E05316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E3CED466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D9AE9F9C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979CC810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B0C045B4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66EA77BC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E196E7C4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FD24FC38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8514D828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011AE"/>
    <w:multiLevelType w:val="hybridMultilevel"/>
    <w:tmpl w:val="D87A72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4026DD"/>
    <w:multiLevelType w:val="hybridMultilevel"/>
    <w:tmpl w:val="F8800DB8"/>
    <w:lvl w:ilvl="0" w:tplc="4009000F">
      <w:start w:val="5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83010C"/>
    <w:multiLevelType w:val="hybridMultilevel"/>
    <w:tmpl w:val="CDBC651E"/>
    <w:lvl w:ilvl="0" w:tplc="C6AAE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5433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BCC9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1E2C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217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14C4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3477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340C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CA59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160B07"/>
    <w:multiLevelType w:val="hybridMultilevel"/>
    <w:tmpl w:val="7212B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4"/>
  </w:num>
  <w:num w:numId="5">
    <w:abstractNumId w:val="5"/>
  </w:num>
  <w:num w:numId="6">
    <w:abstractNumId w:val="18"/>
  </w:num>
  <w:num w:numId="7">
    <w:abstractNumId w:val="0"/>
  </w:num>
  <w:num w:numId="8">
    <w:abstractNumId w:val="15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13"/>
  </w:num>
  <w:num w:numId="14">
    <w:abstractNumId w:val="2"/>
  </w:num>
  <w:num w:numId="15">
    <w:abstractNumId w:val="4"/>
  </w:num>
  <w:num w:numId="16">
    <w:abstractNumId w:val="7"/>
  </w:num>
  <w:num w:numId="17">
    <w:abstractNumId w:val="12"/>
  </w:num>
  <w:num w:numId="18">
    <w:abstractNumId w:val="10"/>
  </w:num>
  <w:num w:numId="19">
    <w:abstractNumId w:val="17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rIwMTY2s7A0t7RU0lEKTi0uzszPAykwrAUABvZcBSwAAAA="/>
  </w:docVars>
  <w:rsids>
    <w:rsidRoot w:val="0064510D"/>
    <w:rsid w:val="00014EBD"/>
    <w:rsid w:val="00027C6E"/>
    <w:rsid w:val="000603F6"/>
    <w:rsid w:val="001072D8"/>
    <w:rsid w:val="0011748F"/>
    <w:rsid w:val="0015643A"/>
    <w:rsid w:val="001772DB"/>
    <w:rsid w:val="002452E6"/>
    <w:rsid w:val="00245661"/>
    <w:rsid w:val="002A0CDC"/>
    <w:rsid w:val="002F6F60"/>
    <w:rsid w:val="00392927"/>
    <w:rsid w:val="00397293"/>
    <w:rsid w:val="00410748"/>
    <w:rsid w:val="00472CA0"/>
    <w:rsid w:val="004A17C7"/>
    <w:rsid w:val="00510EC7"/>
    <w:rsid w:val="005252BA"/>
    <w:rsid w:val="005529D6"/>
    <w:rsid w:val="005616E2"/>
    <w:rsid w:val="00565458"/>
    <w:rsid w:val="005C38F9"/>
    <w:rsid w:val="005E34FB"/>
    <w:rsid w:val="005F1883"/>
    <w:rsid w:val="005F2809"/>
    <w:rsid w:val="006241BE"/>
    <w:rsid w:val="0064510D"/>
    <w:rsid w:val="00664DA2"/>
    <w:rsid w:val="00684A6F"/>
    <w:rsid w:val="0069368F"/>
    <w:rsid w:val="006F2873"/>
    <w:rsid w:val="007004AC"/>
    <w:rsid w:val="00737446"/>
    <w:rsid w:val="007573AE"/>
    <w:rsid w:val="007B00A6"/>
    <w:rsid w:val="007B236F"/>
    <w:rsid w:val="007B54CA"/>
    <w:rsid w:val="00847DA3"/>
    <w:rsid w:val="00852CDC"/>
    <w:rsid w:val="00855D18"/>
    <w:rsid w:val="00880F7F"/>
    <w:rsid w:val="008C14B1"/>
    <w:rsid w:val="00904790"/>
    <w:rsid w:val="00905ECA"/>
    <w:rsid w:val="00920CD4"/>
    <w:rsid w:val="009538BD"/>
    <w:rsid w:val="009557D3"/>
    <w:rsid w:val="009565FA"/>
    <w:rsid w:val="00977FA2"/>
    <w:rsid w:val="00A12C6B"/>
    <w:rsid w:val="00A2107F"/>
    <w:rsid w:val="00A44D7B"/>
    <w:rsid w:val="00A66368"/>
    <w:rsid w:val="00AA03E1"/>
    <w:rsid w:val="00B77168"/>
    <w:rsid w:val="00BF0C78"/>
    <w:rsid w:val="00C1571E"/>
    <w:rsid w:val="00C50268"/>
    <w:rsid w:val="00C84515"/>
    <w:rsid w:val="00CD1BA5"/>
    <w:rsid w:val="00CF5ED1"/>
    <w:rsid w:val="00D035D2"/>
    <w:rsid w:val="00D267B2"/>
    <w:rsid w:val="00D37ECD"/>
    <w:rsid w:val="00D57165"/>
    <w:rsid w:val="00D75535"/>
    <w:rsid w:val="00DC445F"/>
    <w:rsid w:val="00DC7F13"/>
    <w:rsid w:val="00E1667C"/>
    <w:rsid w:val="00E20B2C"/>
    <w:rsid w:val="00E335E0"/>
    <w:rsid w:val="00E54BA4"/>
    <w:rsid w:val="00F14B95"/>
    <w:rsid w:val="00F15AED"/>
    <w:rsid w:val="00F34C2C"/>
    <w:rsid w:val="00F602FB"/>
    <w:rsid w:val="00F831B8"/>
    <w:rsid w:val="00F85E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1D5B47D"/>
  <w15:docId w15:val="{6A2A3E43-E982-464A-8C65-64974C9C3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2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456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4566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64D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664DA2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004AC"/>
    <w:rPr>
      <w:rFonts w:eastAsiaTheme="minorHAnsi"/>
      <w:i/>
      <w:iCs/>
      <w:color w:val="000000" w:themeColor="text1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7004AC"/>
    <w:rPr>
      <w:rFonts w:eastAsiaTheme="minorHAnsi"/>
      <w:i/>
      <w:iCs/>
      <w:color w:val="000000" w:themeColor="text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85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69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2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1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5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6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5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F59B6"/>
    <w:rsid w:val="00192B87"/>
    <w:rsid w:val="002067D5"/>
    <w:rsid w:val="0025005A"/>
    <w:rsid w:val="00295C1E"/>
    <w:rsid w:val="002C14FE"/>
    <w:rsid w:val="00392209"/>
    <w:rsid w:val="003C0E8A"/>
    <w:rsid w:val="00520740"/>
    <w:rsid w:val="00642B7C"/>
    <w:rsid w:val="00876E09"/>
    <w:rsid w:val="00D036F5"/>
    <w:rsid w:val="00D25EDF"/>
    <w:rsid w:val="00E8730C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NGLISH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76ECAD-ADA2-43E2-A7D2-DF6CD2FC5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PHOTOGRAPH</vt:lpstr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HOTOGRAPH</dc:title>
  <dc:creator>SWOYAN</dc:creator>
  <cp:lastModifiedBy>Sashikant Rout</cp:lastModifiedBy>
  <cp:revision>47</cp:revision>
  <dcterms:created xsi:type="dcterms:W3CDTF">2020-06-18T14:27:00Z</dcterms:created>
  <dcterms:modified xsi:type="dcterms:W3CDTF">2020-08-25T12:41:00Z</dcterms:modified>
</cp:coreProperties>
</file>